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F4A01" w14:textId="77777777" w:rsidR="00CE6D17" w:rsidRDefault="00CE6D17" w:rsidP="00CE6D17">
      <w:pPr>
        <w:spacing w:after="0" w:line="240" w:lineRule="auto"/>
        <w:jc w:val="right"/>
        <w:rPr>
          <w:rFonts w:ascii="Arial" w:hAnsi="Arial" w:cs="Arial"/>
          <w:b/>
        </w:rPr>
      </w:pPr>
      <w:r>
        <w:rPr>
          <w:b/>
          <w:sz w:val="23"/>
        </w:rPr>
        <w:tab/>
      </w:r>
      <w:r>
        <w:rPr>
          <w:b/>
          <w:sz w:val="28"/>
        </w:rPr>
        <w:t xml:space="preserve"> </w:t>
      </w:r>
      <w:r>
        <w:rPr>
          <w:rFonts w:ascii="Arial" w:hAnsi="Arial" w:cs="Arial"/>
          <w:b/>
        </w:rPr>
        <w:t>Allegato B</w:t>
      </w:r>
    </w:p>
    <w:p w14:paraId="2C9BF9FC" w14:textId="62368890" w:rsidR="00CE6D17" w:rsidRPr="00E24D03" w:rsidRDefault="00CE6D17" w:rsidP="00E24D03">
      <w:pPr>
        <w:spacing w:after="0" w:line="240" w:lineRule="auto"/>
        <w:jc w:val="right"/>
        <w:rPr>
          <w:rFonts w:ascii="Arial" w:hAnsi="Arial" w:cs="Arial"/>
          <w:b/>
          <w:lang w:eastAsia="it-IT"/>
        </w:rPr>
      </w:pPr>
      <w:r w:rsidRPr="00CE6D17">
        <w:rPr>
          <w:rFonts w:ascii="Arial" w:hAnsi="Arial" w:cs="Arial"/>
          <w:b/>
        </w:rPr>
        <w:t>Scheda di autovalutazione</w:t>
      </w:r>
      <w:r w:rsidRPr="00CE6D17">
        <w:rPr>
          <w:rFonts w:ascii="Arial" w:hAnsi="Arial" w:cs="Arial"/>
        </w:rPr>
        <w:t xml:space="preserve"> </w:t>
      </w:r>
    </w:p>
    <w:p w14:paraId="6FC5836D" w14:textId="6C55EF57" w:rsidR="00580769" w:rsidRDefault="00E07225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AVVISO DI SELEZIONE PER IL RECLUTAMENTO DI PERSONALE </w:t>
      </w:r>
      <w:r>
        <w:rPr>
          <w:rFonts w:ascii="Arial" w:eastAsia="Times New Roman" w:hAnsi="Arial" w:cs="Arial"/>
          <w:b/>
          <w:bCs/>
          <w:sz w:val="20"/>
          <w:szCs w:val="20"/>
          <w:lang w:val="en-US"/>
        </w:rPr>
        <w:t>ESTERNO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DOCENTE MADRELINGUA </w:t>
      </w:r>
      <w:r w:rsidR="00C5311C">
        <w:rPr>
          <w:rFonts w:ascii="Arial" w:eastAsia="Times New Roman" w:hAnsi="Arial" w:cs="Arial"/>
          <w:b/>
          <w:bCs/>
          <w:sz w:val="20"/>
          <w:szCs w:val="20"/>
          <w:lang w:val="en-US"/>
        </w:rPr>
        <w:t>TEDESCA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PER</w:t>
      </w:r>
      <w:bookmarkStart w:id="0" w:name="_Hlk130377065"/>
      <w:r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LA REALIZZAZIONE DEL PROGETTO SETTIMANA IN LINGUA </w:t>
      </w:r>
      <w:r w:rsidR="00E16C94">
        <w:rPr>
          <w:rFonts w:ascii="Arial" w:eastAsia="Times New Roman" w:hAnsi="Arial" w:cs="Arial"/>
          <w:b/>
          <w:bCs/>
          <w:sz w:val="20"/>
          <w:szCs w:val="20"/>
          <w:lang w:val="en-US"/>
        </w:rPr>
        <w:t>TEDESCA</w:t>
      </w:r>
      <w:r w:rsidR="00845449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A.S. 2022/2023,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RIVOLTO AGLI STUDENTI DELLA CLASSE </w:t>
      </w:r>
      <w:r w:rsidR="00E16C94">
        <w:rPr>
          <w:rFonts w:ascii="Arial" w:eastAsia="Times New Roman" w:hAnsi="Arial" w:cs="Arial"/>
          <w:b/>
          <w:bCs/>
          <w:sz w:val="20"/>
          <w:szCs w:val="20"/>
          <w:lang w:val="en-US"/>
        </w:rPr>
        <w:t>3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C </w:t>
      </w:r>
      <w:r w:rsidR="00E16C94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E 3D 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>DEL LICEO CLASSICO FRANCESCO STELLUTI INDIRIZZO LINGUISTICO.</w:t>
      </w:r>
      <w:bookmarkEnd w:id="0"/>
    </w:p>
    <w:p w14:paraId="70616EDB" w14:textId="77777777" w:rsidR="005A7E7F" w:rsidRPr="00D14CF0" w:rsidRDefault="005A7E7F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</w:p>
    <w:tbl>
      <w:tblPr>
        <w:tblStyle w:val="TableNormal"/>
        <w:tblW w:w="1006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18"/>
        <w:gridCol w:w="6793"/>
        <w:gridCol w:w="1854"/>
      </w:tblGrid>
      <w:tr w:rsidR="00E07225" w:rsidRPr="00353A6C" w14:paraId="683EFAD8" w14:textId="77777777" w:rsidTr="00AA470A">
        <w:trPr>
          <w:trHeight w:val="244"/>
        </w:trPr>
        <w:tc>
          <w:tcPr>
            <w:tcW w:w="1418" w:type="dxa"/>
          </w:tcPr>
          <w:p w14:paraId="65E6F606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bookmarkStart w:id="1" w:name="_Hlk122607995"/>
          </w:p>
        </w:tc>
        <w:tc>
          <w:tcPr>
            <w:tcW w:w="6793" w:type="dxa"/>
          </w:tcPr>
          <w:p w14:paraId="6879200A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854" w:type="dxa"/>
          </w:tcPr>
          <w:p w14:paraId="09CF1400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E07225" w:rsidRPr="00353A6C" w14:paraId="70141A1C" w14:textId="77777777" w:rsidTr="00AA470A">
        <w:trPr>
          <w:trHeight w:val="489"/>
        </w:trPr>
        <w:tc>
          <w:tcPr>
            <w:tcW w:w="1418" w:type="dxa"/>
          </w:tcPr>
          <w:p w14:paraId="532A2F2C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</w:t>
            </w:r>
          </w:p>
          <w:p w14:paraId="14608ABF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40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56B77A1B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TOL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STUDIO/PROFESSIONALI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ORMAZION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NAZIONALITA’</w:t>
            </w:r>
          </w:p>
        </w:tc>
        <w:tc>
          <w:tcPr>
            <w:tcW w:w="1854" w:type="dxa"/>
          </w:tcPr>
          <w:p w14:paraId="57D44AE7" w14:textId="77777777" w:rsidR="00E07225" w:rsidRPr="00C01932" w:rsidRDefault="00E07225" w:rsidP="00AA470A">
            <w:pPr>
              <w:pStyle w:val="TableParagraph"/>
              <w:spacing w:line="243" w:lineRule="exact"/>
              <w:ind w:left="120" w:right="111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Griglia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</w:p>
          <w:p w14:paraId="064A6BBE" w14:textId="77777777" w:rsidR="00E07225" w:rsidRPr="00C01932" w:rsidRDefault="00E07225" w:rsidP="00AA470A">
            <w:pPr>
              <w:pStyle w:val="TableParagraph"/>
              <w:spacing w:line="225" w:lineRule="exact"/>
              <w:ind w:left="118" w:right="111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valutazione</w:t>
            </w:r>
          </w:p>
        </w:tc>
      </w:tr>
      <w:tr w:rsidR="00E07225" w:rsidRPr="00353A6C" w14:paraId="5DB1CAA7" w14:textId="77777777" w:rsidTr="00AA470A">
        <w:trPr>
          <w:trHeight w:val="1463"/>
        </w:trPr>
        <w:tc>
          <w:tcPr>
            <w:tcW w:w="1418" w:type="dxa"/>
          </w:tcPr>
          <w:p w14:paraId="4E3A85F4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3631BD21" w14:textId="4C1521B1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D028CB">
              <w:rPr>
                <w:sz w:val="20"/>
                <w:szCs w:val="20"/>
              </w:rPr>
              <w:t>diplom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di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scuol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superiore </w:t>
            </w:r>
            <w:r w:rsidRPr="00D028CB">
              <w:rPr>
                <w:sz w:val="20"/>
                <w:szCs w:val="20"/>
              </w:rPr>
              <w:t>conseguito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in</w:t>
            </w:r>
            <w:r w:rsidRPr="00D028CB">
              <w:rPr>
                <w:spacing w:val="-3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paese</w:t>
            </w:r>
            <w:r w:rsidRPr="00D028CB">
              <w:rPr>
                <w:spacing w:val="-42"/>
                <w:sz w:val="20"/>
                <w:szCs w:val="20"/>
              </w:rPr>
              <w:t xml:space="preserve"> </w:t>
            </w:r>
            <w:r w:rsidR="00C5311C">
              <w:rPr>
                <w:sz w:val="20"/>
                <w:szCs w:val="20"/>
              </w:rPr>
              <w:t xml:space="preserve"> germanica</w:t>
            </w:r>
          </w:p>
          <w:p w14:paraId="2D316C8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Indicare:</w:t>
            </w:r>
          </w:p>
          <w:p w14:paraId="5C1CA90B" w14:textId="77777777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ploma</w:t>
            </w:r>
            <w:r w:rsidRPr="00C01932">
              <w:rPr>
                <w:spacing w:val="4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528DE176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paes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seguimento……………….</w:t>
            </w:r>
          </w:p>
          <w:p w14:paraId="280F5D3C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ur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gale……..………….</w:t>
            </w:r>
          </w:p>
        </w:tc>
        <w:tc>
          <w:tcPr>
            <w:tcW w:w="1854" w:type="dxa"/>
          </w:tcPr>
          <w:p w14:paraId="707899D1" w14:textId="77777777" w:rsidR="00E07225" w:rsidRPr="00C01932" w:rsidRDefault="00E07225" w:rsidP="00AA470A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Pr="0074182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</w:t>
            </w:r>
            <w:r w:rsidRPr="00741827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5EDAF3D1" w14:textId="77777777" w:rsidTr="00AA470A">
        <w:trPr>
          <w:trHeight w:val="1221"/>
        </w:trPr>
        <w:tc>
          <w:tcPr>
            <w:tcW w:w="1418" w:type="dxa"/>
          </w:tcPr>
          <w:p w14:paraId="08B85FE2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24431434" w14:textId="77777777" w:rsidR="00E07225" w:rsidRDefault="00E07225" w:rsidP="00AA470A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C01932">
              <w:rPr>
                <w:sz w:val="20"/>
                <w:szCs w:val="20"/>
              </w:rPr>
              <w:t>orso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iversitario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fferente</w:t>
            </w:r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lla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tipologia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tervento</w:t>
            </w:r>
            <w:r>
              <w:rPr>
                <w:sz w:val="20"/>
                <w:szCs w:val="20"/>
              </w:rPr>
              <w:t>.</w:t>
            </w:r>
          </w:p>
          <w:p w14:paraId="3C6AE416" w14:textId="77777777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dicare:</w:t>
            </w:r>
          </w:p>
          <w:p w14:paraId="6BBCE79F" w14:textId="77777777" w:rsidR="00E07225" w:rsidRPr="00C01932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aurea</w:t>
            </w:r>
            <w:r w:rsidRPr="00C01932">
              <w:rPr>
                <w:spacing w:val="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490EB17A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paes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seguimento……………….</w:t>
            </w:r>
          </w:p>
          <w:p w14:paraId="53BB72C1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urata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gale……..………….</w:t>
            </w:r>
          </w:p>
        </w:tc>
        <w:tc>
          <w:tcPr>
            <w:tcW w:w="1854" w:type="dxa"/>
          </w:tcPr>
          <w:p w14:paraId="592E435C" w14:textId="77777777" w:rsidR="00E07225" w:rsidRPr="00C01932" w:rsidRDefault="00E07225" w:rsidP="00AA470A">
            <w:pPr>
              <w:pStyle w:val="TableParagraph"/>
              <w:ind w:left="307" w:right="289"/>
              <w:jc w:val="center"/>
              <w:rPr>
                <w:sz w:val="20"/>
                <w:szCs w:val="20"/>
              </w:rPr>
            </w:pPr>
            <w:r>
              <w:rPr>
                <w:spacing w:val="-7"/>
                <w:sz w:val="20"/>
                <w:szCs w:val="20"/>
              </w:rPr>
              <w:t xml:space="preserve">10  </w:t>
            </w:r>
            <w:r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46EF2F49" w14:textId="77777777" w:rsidTr="00AA470A">
        <w:trPr>
          <w:trHeight w:val="731"/>
        </w:trPr>
        <w:tc>
          <w:tcPr>
            <w:tcW w:w="1418" w:type="dxa"/>
          </w:tcPr>
          <w:p w14:paraId="10C87923" w14:textId="77777777" w:rsidR="00E07225" w:rsidRPr="00C01932" w:rsidRDefault="00E07225" w:rsidP="00AA470A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B</w:t>
            </w:r>
          </w:p>
          <w:p w14:paraId="75DBEFE1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0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118E8579" w14:textId="77777777" w:rsidR="00E07225" w:rsidRPr="00C01932" w:rsidRDefault="00E07225" w:rsidP="00AA470A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OMPETENZE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</w:t>
            </w:r>
          </w:p>
          <w:p w14:paraId="23A33AD1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Attività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e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(anzianità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ocenza,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llaborazion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iversità, associazion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):</w:t>
            </w:r>
          </w:p>
        </w:tc>
        <w:tc>
          <w:tcPr>
            <w:tcW w:w="1854" w:type="dxa"/>
          </w:tcPr>
          <w:p w14:paraId="48141ED2" w14:textId="77777777" w:rsidR="00E07225" w:rsidRPr="00C01932" w:rsidRDefault="00E07225" w:rsidP="00AA470A">
            <w:pPr>
              <w:pStyle w:val="TableParagraph"/>
              <w:ind w:right="489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Griglia di</w:t>
            </w:r>
            <w:r w:rsidRPr="00C01932">
              <w:rPr>
                <w:spacing w:val="1"/>
                <w:sz w:val="20"/>
                <w:szCs w:val="20"/>
              </w:rPr>
              <w:t xml:space="preserve"> </w:t>
            </w:r>
            <w:r w:rsidRPr="00C01932">
              <w:rPr>
                <w:spacing w:val="-1"/>
                <w:sz w:val="20"/>
                <w:szCs w:val="20"/>
              </w:rPr>
              <w:t>valutazione</w:t>
            </w:r>
          </w:p>
        </w:tc>
      </w:tr>
      <w:tr w:rsidR="00E07225" w:rsidRPr="00353A6C" w14:paraId="4E123C1A" w14:textId="77777777" w:rsidTr="00AA470A">
        <w:trPr>
          <w:trHeight w:val="574"/>
        </w:trPr>
        <w:tc>
          <w:tcPr>
            <w:tcW w:w="1418" w:type="dxa"/>
            <w:vMerge w:val="restart"/>
          </w:tcPr>
          <w:p w14:paraId="60F5EAEB" w14:textId="79C13374" w:rsidR="00E07225" w:rsidRPr="00C01932" w:rsidRDefault="00000000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r>
              <w:rPr>
                <w:noProof/>
              </w:rPr>
              <w:pict w14:anchorId="6C612309">
                <v:shape id="Figura a mano libera 2" o:spid="_x0000_s2053" style="position:absolute;margin-left:55.2pt;margin-top:14pt;width:499.2pt;height:.1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" path="m,l9984,e" filled="f" strokeweight=".24pt">
                  <v:path arrowok="t" o:connecttype="custom" o:connectlocs="0,0;6339840,0" o:connectangles="0,0"/>
                  <w10:wrap type="topAndBottom" anchorx="page"/>
                </v:shape>
              </w:pict>
            </w:r>
          </w:p>
        </w:tc>
        <w:tc>
          <w:tcPr>
            <w:tcW w:w="6793" w:type="dxa"/>
          </w:tcPr>
          <w:p w14:paraId="55422CAF" w14:textId="77777777" w:rsidR="00E07225" w:rsidRPr="00322695" w:rsidRDefault="00E07225" w:rsidP="00AA470A">
            <w:pPr>
              <w:pStyle w:val="Default"/>
              <w:rPr>
                <w:rFonts w:ascii="Arial MT" w:eastAsia="Arial MT" w:hAnsi="Arial MT" w:cs="Arial MT"/>
                <w:color w:val="auto"/>
                <w:sz w:val="20"/>
                <w:szCs w:val="20"/>
              </w:rPr>
            </w:pPr>
            <w:r w:rsidRPr="00322695">
              <w:rPr>
                <w:rFonts w:ascii="Arial MT" w:eastAsia="Arial MT" w:hAnsi="Arial MT" w:cs="Arial MT"/>
                <w:color w:val="auto"/>
                <w:sz w:val="20"/>
                <w:szCs w:val="20"/>
              </w:rPr>
              <w:t xml:space="preserve">Attività professionale di LETTORATO per ciascun anno scolastico </w:t>
            </w:r>
          </w:p>
          <w:p w14:paraId="66B92451" w14:textId="77777777" w:rsidR="00E07225" w:rsidRPr="00C01932" w:rsidRDefault="00E07225" w:rsidP="00AA470A">
            <w:pPr>
              <w:pStyle w:val="TableParagraph"/>
              <w:spacing w:line="224" w:lineRule="exact"/>
              <w:rPr>
                <w:sz w:val="20"/>
                <w:szCs w:val="20"/>
              </w:rPr>
            </w:pPr>
          </w:p>
        </w:tc>
        <w:tc>
          <w:tcPr>
            <w:tcW w:w="1854" w:type="dxa"/>
            <w:vMerge w:val="restart"/>
          </w:tcPr>
          <w:p w14:paraId="67B32318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E565098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305EC13E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3E284230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297FFD09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2E1B14B1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5FF59CA5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6C8757AE" w14:textId="77777777" w:rsidR="00E07225" w:rsidRPr="00C01932" w:rsidRDefault="00E07225" w:rsidP="00AA470A">
            <w:pPr>
              <w:pStyle w:val="Table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r w:rsidRPr="00C01932">
              <w:rPr>
                <w:sz w:val="20"/>
                <w:szCs w:val="20"/>
              </w:rPr>
              <w:t>punti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o</w:t>
            </w:r>
          </w:p>
          <w:p w14:paraId="1F3BA413" w14:textId="77777777" w:rsidR="00E07225" w:rsidRPr="00C01932" w:rsidRDefault="00E07225" w:rsidP="00AA470A">
            <w:pPr>
              <w:pStyle w:val="TableParagraph"/>
              <w:spacing w:before="1"/>
              <w:ind w:left="156" w:right="138" w:hanging="10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colastico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ino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d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</w:t>
            </w: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massimo di 25 </w:t>
            </w:r>
            <w:r w:rsidRPr="00C01932">
              <w:rPr>
                <w:sz w:val="20"/>
                <w:szCs w:val="20"/>
              </w:rPr>
              <w:t>punti</w:t>
            </w:r>
            <w:r w:rsidRPr="00C01932">
              <w:rPr>
                <w:spacing w:val="-43"/>
                <w:sz w:val="20"/>
                <w:szCs w:val="20"/>
              </w:rPr>
              <w:t xml:space="preserve"> </w:t>
            </w:r>
            <w:r>
              <w:rPr>
                <w:spacing w:val="-43"/>
                <w:sz w:val="20"/>
                <w:szCs w:val="20"/>
              </w:rPr>
              <w:t xml:space="preserve">  </w:t>
            </w:r>
          </w:p>
        </w:tc>
      </w:tr>
      <w:tr w:rsidR="00E07225" w:rsidRPr="00353A6C" w14:paraId="64D68EA6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2C988B10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731BA194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06129086" w14:textId="77777777" w:rsidR="00E07225" w:rsidRPr="00322695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113F0B92" w14:textId="77777777" w:rsidR="00E07225" w:rsidRPr="00322695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3AAB9DEE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440BE78C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162B5252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1701C95E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3A96C9C1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45C6CA34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7648059A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AE790CD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17BEB06A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0982A216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7390D5B8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1663E8BC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11E43590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4CD2ABDE" w14:textId="77777777" w:rsidTr="00AA470A">
        <w:trPr>
          <w:trHeight w:val="977"/>
        </w:trPr>
        <w:tc>
          <w:tcPr>
            <w:tcW w:w="1418" w:type="dxa"/>
            <w:vMerge/>
            <w:tcBorders>
              <w:top w:val="nil"/>
            </w:tcBorders>
          </w:tcPr>
          <w:p w14:paraId="20AB1138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5DC057DA" w14:textId="77777777" w:rsidR="00E07225" w:rsidRPr="00322695" w:rsidRDefault="00E07225" w:rsidP="00AA470A">
            <w:pPr>
              <w:pStyle w:val="TableParagraph"/>
              <w:spacing w:line="244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36F71D1D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4124AFFC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37803735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31752A88" w14:textId="77777777" w:rsidTr="00AA470A">
        <w:trPr>
          <w:trHeight w:val="866"/>
        </w:trPr>
        <w:tc>
          <w:tcPr>
            <w:tcW w:w="1418" w:type="dxa"/>
            <w:vMerge/>
            <w:tcBorders>
              <w:top w:val="nil"/>
            </w:tcBorders>
          </w:tcPr>
          <w:p w14:paraId="491845A8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433507FC" w14:textId="77777777" w:rsidR="00E07225" w:rsidRPr="00322695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64803319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25353D25" w14:textId="77777777" w:rsidR="00E07225" w:rsidRPr="00322695" w:rsidRDefault="00E07225" w:rsidP="00AA470A">
            <w:pPr>
              <w:pStyle w:val="TableParagraph"/>
              <w:spacing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06777FF9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67A163B0" w14:textId="77777777" w:rsidTr="00AA470A">
        <w:trPr>
          <w:trHeight w:val="479"/>
        </w:trPr>
        <w:tc>
          <w:tcPr>
            <w:tcW w:w="1418" w:type="dxa"/>
            <w:vMerge w:val="restart"/>
          </w:tcPr>
          <w:p w14:paraId="76ED6A49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0D136C48" w14:textId="77777777" w:rsidR="00E07225" w:rsidRPr="00C01932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Attività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ocenza</w:t>
            </w:r>
            <w:r>
              <w:rPr>
                <w:spacing w:val="-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volta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esso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</w:t>
            </w:r>
            <w:r w:rsidRPr="00C01932">
              <w:rPr>
                <w:sz w:val="20"/>
                <w:szCs w:val="20"/>
              </w:rPr>
              <w:t>stitut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ubblici</w:t>
            </w:r>
          </w:p>
        </w:tc>
        <w:tc>
          <w:tcPr>
            <w:tcW w:w="1854" w:type="dxa"/>
            <w:vMerge w:val="restart"/>
          </w:tcPr>
          <w:p w14:paraId="3D2DC014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1F2E8267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564D79AA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75415D33" w14:textId="77777777" w:rsidR="00E07225" w:rsidRPr="00C01932" w:rsidRDefault="00E07225" w:rsidP="00AA470A">
            <w:pPr>
              <w:pStyle w:val="TableParagraph"/>
              <w:spacing w:before="1"/>
              <w:ind w:left="123" w:right="11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r w:rsidRPr="00C01932">
              <w:rPr>
                <w:sz w:val="20"/>
                <w:szCs w:val="20"/>
              </w:rPr>
              <w:t>punti</w:t>
            </w:r>
            <w:r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ogn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ttività</w:t>
            </w: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pacing w:val="-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ino ad un massimo</w:t>
            </w:r>
            <w:r w:rsidRPr="00C01932">
              <w:rPr>
                <w:spacing w:val="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4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25 </w:t>
            </w:r>
            <w:r w:rsidRPr="00C01932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0B97B109" w14:textId="77777777" w:rsidTr="00AA470A">
        <w:trPr>
          <w:trHeight w:val="570"/>
        </w:trPr>
        <w:tc>
          <w:tcPr>
            <w:tcW w:w="1418" w:type="dxa"/>
            <w:vMerge/>
            <w:tcBorders>
              <w:top w:val="nil"/>
            </w:tcBorders>
          </w:tcPr>
          <w:p w14:paraId="357A4203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2E433639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6383E6F8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5640B61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0C050331" w14:textId="77777777" w:rsidTr="00AA470A">
        <w:trPr>
          <w:trHeight w:val="551"/>
        </w:trPr>
        <w:tc>
          <w:tcPr>
            <w:tcW w:w="1418" w:type="dxa"/>
            <w:vMerge/>
            <w:tcBorders>
              <w:top w:val="nil"/>
            </w:tcBorders>
          </w:tcPr>
          <w:p w14:paraId="556F5DB7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2C6B1F3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2498F30C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1AB0CF14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20BCE423" w14:textId="77777777" w:rsidTr="00AA470A">
        <w:trPr>
          <w:trHeight w:val="559"/>
        </w:trPr>
        <w:tc>
          <w:tcPr>
            <w:tcW w:w="1418" w:type="dxa"/>
            <w:vMerge/>
            <w:tcBorders>
              <w:top w:val="nil"/>
            </w:tcBorders>
          </w:tcPr>
          <w:p w14:paraId="375828D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4C24C41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39834800" w14:textId="77777777" w:rsidR="00E07225" w:rsidRPr="00C01932" w:rsidRDefault="00E07225" w:rsidP="00AA470A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7C6DF0D4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5FFD5A8C" w14:textId="77777777" w:rsidTr="00AA470A">
        <w:trPr>
          <w:trHeight w:val="553"/>
        </w:trPr>
        <w:tc>
          <w:tcPr>
            <w:tcW w:w="1418" w:type="dxa"/>
            <w:vMerge/>
            <w:tcBorders>
              <w:top w:val="nil"/>
            </w:tcBorders>
          </w:tcPr>
          <w:p w14:paraId="0988D495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614FFEA4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54E8C15A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004E897E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B84B4CF" w14:textId="77777777" w:rsidTr="00AA470A">
        <w:trPr>
          <w:trHeight w:val="686"/>
        </w:trPr>
        <w:tc>
          <w:tcPr>
            <w:tcW w:w="1418" w:type="dxa"/>
            <w:vMerge/>
            <w:tcBorders>
              <w:top w:val="nil"/>
            </w:tcBorders>
          </w:tcPr>
          <w:p w14:paraId="15879A69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0E3B5F1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16BB26D5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24CD856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3FE1C7E" w14:textId="77777777" w:rsidTr="00AA470A">
        <w:trPr>
          <w:trHeight w:val="489"/>
        </w:trPr>
        <w:tc>
          <w:tcPr>
            <w:tcW w:w="1418" w:type="dxa"/>
          </w:tcPr>
          <w:p w14:paraId="2D195FF6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</w:t>
            </w:r>
          </w:p>
          <w:p w14:paraId="41833676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>
              <w:rPr>
                <w:spacing w:val="-4"/>
                <w:sz w:val="20"/>
                <w:szCs w:val="20"/>
              </w:rPr>
              <w:t xml:space="preserve"> 10 </w:t>
            </w:r>
            <w:r>
              <w:rPr>
                <w:sz w:val="20"/>
                <w:szCs w:val="20"/>
              </w:rPr>
              <w:t>p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61CD1B64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ertificazion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mpetenz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specifich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formatiche</w:t>
            </w:r>
          </w:p>
        </w:tc>
        <w:tc>
          <w:tcPr>
            <w:tcW w:w="1854" w:type="dxa"/>
          </w:tcPr>
          <w:p w14:paraId="14A0B2F5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E07225" w:rsidRPr="00353A6C" w14:paraId="652E318B" w14:textId="77777777" w:rsidTr="00AA470A">
        <w:trPr>
          <w:trHeight w:val="846"/>
        </w:trPr>
        <w:tc>
          <w:tcPr>
            <w:tcW w:w="1418" w:type="dxa"/>
            <w:vMerge w:val="restart"/>
          </w:tcPr>
          <w:p w14:paraId="76981684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43A4B2D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e…………………………..</w:t>
            </w:r>
          </w:p>
          <w:p w14:paraId="206D1FA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Ente</w:t>
            </w:r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tor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….</w:t>
            </w:r>
          </w:p>
          <w:p w14:paraId="1563D25D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D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pacing w:val="-1"/>
                <w:sz w:val="20"/>
                <w:szCs w:val="20"/>
              </w:rPr>
              <w:t>conseguimento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e…..</w:t>
            </w:r>
          </w:p>
        </w:tc>
        <w:tc>
          <w:tcPr>
            <w:tcW w:w="1854" w:type="dxa"/>
            <w:vMerge w:val="restart"/>
          </w:tcPr>
          <w:p w14:paraId="3189EFF6" w14:textId="77777777" w:rsidR="00E07225" w:rsidRPr="00C01932" w:rsidRDefault="00E07225" w:rsidP="00AA470A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  <w:p w14:paraId="13C7705C" w14:textId="77777777" w:rsidR="00E07225" w:rsidRPr="00C01932" w:rsidRDefault="00E07225" w:rsidP="00AA470A">
            <w:pPr>
              <w:pStyle w:val="TableParagraph"/>
              <w:spacing w:before="1"/>
              <w:ind w:left="125" w:right="10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punti</w:t>
            </w:r>
            <w:r w:rsidRPr="00C01932">
              <w:rPr>
                <w:sz w:val="20"/>
                <w:szCs w:val="20"/>
              </w:rPr>
              <w:t xml:space="preserve"> per ogni certificazione fino ad un massimo di </w:t>
            </w:r>
            <w:r>
              <w:rPr>
                <w:sz w:val="20"/>
                <w:szCs w:val="20"/>
              </w:rPr>
              <w:t xml:space="preserve">10 </w:t>
            </w:r>
            <w:r w:rsidRPr="00C01932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7C57B426" w14:textId="77777777" w:rsidTr="00AA470A">
        <w:trPr>
          <w:trHeight w:val="923"/>
        </w:trPr>
        <w:tc>
          <w:tcPr>
            <w:tcW w:w="1418" w:type="dxa"/>
            <w:vMerge/>
            <w:tcBorders>
              <w:top w:val="nil"/>
            </w:tcBorders>
          </w:tcPr>
          <w:p w14:paraId="382F7D36" w14:textId="77777777" w:rsidR="00E07225" w:rsidRPr="00353A6C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10E340AF" w14:textId="77777777" w:rsidR="00E07225" w:rsidRPr="00353A6C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53A6C">
              <w:rPr>
                <w:sz w:val="20"/>
                <w:szCs w:val="20"/>
              </w:rPr>
              <w:t>Tipo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di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zione…………………………..</w:t>
            </w:r>
          </w:p>
          <w:p w14:paraId="793538A9" w14:textId="77777777" w:rsidR="00E07225" w:rsidRPr="00353A6C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Ente</w:t>
            </w:r>
            <w:r w:rsidRPr="00353A6C">
              <w:rPr>
                <w:spacing w:val="-11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tore</w:t>
            </w:r>
            <w:r w:rsidRPr="00353A6C">
              <w:rPr>
                <w:spacing w:val="-8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…………………………….</w:t>
            </w:r>
          </w:p>
          <w:p w14:paraId="09CBA95A" w14:textId="77777777" w:rsidR="00E07225" w:rsidRPr="00353A6C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Data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pacing w:val="-1"/>
                <w:sz w:val="20"/>
                <w:szCs w:val="20"/>
              </w:rPr>
              <w:t>conseguimento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zione…..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652CA235" w14:textId="77777777" w:rsidR="00E07225" w:rsidRPr="00353A6C" w:rsidRDefault="00E07225" w:rsidP="00AA470A">
            <w:pPr>
              <w:rPr>
                <w:sz w:val="20"/>
                <w:szCs w:val="20"/>
              </w:rPr>
            </w:pPr>
          </w:p>
        </w:tc>
      </w:tr>
      <w:bookmarkEnd w:id="1"/>
    </w:tbl>
    <w:p w14:paraId="175856D1" w14:textId="64F88007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2C5481F5" w14:textId="410A5FAF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6058195" w14:textId="5C491621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AE2EA7E" w14:textId="6E4AE34D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9FEE0CE" w14:textId="77777777" w:rsidR="00D14CF0" w:rsidRPr="00CE6D17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8B55AE3" w14:textId="77777777" w:rsidR="00CE6D17" w:rsidRDefault="00CE6D17" w:rsidP="00CE6D17">
      <w:pPr>
        <w:spacing w:after="0" w:line="240" w:lineRule="auto"/>
        <w:jc w:val="both"/>
      </w:pPr>
    </w:p>
    <w:p w14:paraId="606CA415" w14:textId="77777777" w:rsidR="00580769" w:rsidRDefault="00580769" w:rsidP="00CE6D17">
      <w:pPr>
        <w:spacing w:after="0" w:line="240" w:lineRule="auto"/>
        <w:jc w:val="both"/>
      </w:pPr>
    </w:p>
    <w:p w14:paraId="42DFAFF1" w14:textId="77777777" w:rsidR="00F54799" w:rsidRPr="00580769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580769">
        <w:rPr>
          <w:rFonts w:ascii="Arial" w:hAnsi="Arial" w:cs="Arial"/>
        </w:rPr>
        <w:t xml:space="preserve">Data ______________             </w:t>
      </w:r>
      <w:r w:rsidRP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</w:r>
      <w:r w:rsid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  <w:t xml:space="preserve">Firma ___________________   </w:t>
      </w:r>
    </w:p>
    <w:sectPr w:rsidR="00F54799" w:rsidRPr="00580769" w:rsidSect="00584E5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8B48F" w14:textId="77777777" w:rsidR="00C30AF5" w:rsidRDefault="00C30AF5" w:rsidP="006851C5">
      <w:pPr>
        <w:spacing w:after="0" w:line="240" w:lineRule="auto"/>
      </w:pPr>
      <w:r>
        <w:separator/>
      </w:r>
    </w:p>
  </w:endnote>
  <w:endnote w:type="continuationSeparator" w:id="0">
    <w:p w14:paraId="1B9FDD0B" w14:textId="77777777" w:rsidR="00C30AF5" w:rsidRDefault="00C30AF5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0101D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A7E7F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5A7E7F" w:rsidRPr="005A7E7F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98945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A7E7F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5A7E7F" w:rsidRPr="005A7E7F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  <w:p w14:paraId="58B41C1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10A79513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080EBC25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60FB6" w14:textId="77777777" w:rsidR="00C30AF5" w:rsidRDefault="00C30AF5" w:rsidP="006851C5">
      <w:pPr>
        <w:spacing w:after="0" w:line="240" w:lineRule="auto"/>
      </w:pPr>
      <w:r>
        <w:separator/>
      </w:r>
    </w:p>
  </w:footnote>
  <w:footnote w:type="continuationSeparator" w:id="0">
    <w:p w14:paraId="0F49EFE8" w14:textId="77777777" w:rsidR="00C30AF5" w:rsidRDefault="00C30AF5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CBB54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6DA4E821" w14:textId="77777777" w:rsidTr="00672AC0">
      <w:trPr>
        <w:trHeight w:val="284"/>
      </w:trPr>
      <w:tc>
        <w:tcPr>
          <w:tcW w:w="1176" w:type="dxa"/>
          <w:vAlign w:val="center"/>
        </w:tcPr>
        <w:p w14:paraId="180B7C21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72971E70" wp14:editId="2A779D95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0BA5C626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71AF5035" w14:textId="77777777" w:rsidR="003A55EB" w:rsidRPr="00672AC0" w:rsidRDefault="00000000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6A22F6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D89A2BE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319F0B84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49E53060" wp14:editId="787DA525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708D1CD6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64351A0E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07356738" wp14:editId="26C57CAD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64356C6A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4E7E100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70982105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1737B095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014CCE92" wp14:editId="7A9D62B8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54034BBA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539DCD2" w14:textId="77777777" w:rsidR="003A55EB" w:rsidRDefault="003A55EB" w:rsidP="00584E5E"/>
      </w:tc>
      <w:tc>
        <w:tcPr>
          <w:tcW w:w="7932" w:type="dxa"/>
          <w:vAlign w:val="center"/>
        </w:tcPr>
        <w:p w14:paraId="27D93CEE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1341D8BD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D7D1389" w14:textId="77777777" w:rsidR="003A55EB" w:rsidRDefault="003A55EB" w:rsidP="00584E5E"/>
      </w:tc>
      <w:tc>
        <w:tcPr>
          <w:tcW w:w="7932" w:type="dxa"/>
          <w:vAlign w:val="center"/>
        </w:tcPr>
        <w:p w14:paraId="62633700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173A658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024870D" w14:textId="77777777" w:rsidR="003A55EB" w:rsidRDefault="003A55EB" w:rsidP="00584E5E"/>
      </w:tc>
      <w:tc>
        <w:tcPr>
          <w:tcW w:w="7932" w:type="dxa"/>
          <w:vAlign w:val="center"/>
        </w:tcPr>
        <w:p w14:paraId="745DE6FE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5CC15269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 w16cid:durableId="1979409160">
    <w:abstractNumId w:val="7"/>
  </w:num>
  <w:num w:numId="2" w16cid:durableId="982194851">
    <w:abstractNumId w:val="2"/>
  </w:num>
  <w:num w:numId="3" w16cid:durableId="558521172">
    <w:abstractNumId w:val="8"/>
  </w:num>
  <w:num w:numId="4" w16cid:durableId="503938611">
    <w:abstractNumId w:val="6"/>
  </w:num>
  <w:num w:numId="5" w16cid:durableId="1416784881">
    <w:abstractNumId w:val="5"/>
  </w:num>
  <w:num w:numId="6" w16cid:durableId="1340766772">
    <w:abstractNumId w:val="0"/>
  </w:num>
  <w:num w:numId="7" w16cid:durableId="1590501730">
    <w:abstractNumId w:val="9"/>
  </w:num>
  <w:num w:numId="8" w16cid:durableId="1018966691">
    <w:abstractNumId w:val="10"/>
  </w:num>
  <w:num w:numId="9" w16cid:durableId="502553629">
    <w:abstractNumId w:val="11"/>
  </w:num>
  <w:num w:numId="10" w16cid:durableId="1437675868">
    <w:abstractNumId w:val="1"/>
  </w:num>
  <w:num w:numId="11" w16cid:durableId="1052999118">
    <w:abstractNumId w:val="4"/>
  </w:num>
  <w:num w:numId="12" w16cid:durableId="1480607382">
    <w:abstractNumId w:val="3"/>
  </w:num>
  <w:num w:numId="13" w16cid:durableId="20780867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419C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16F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201EE5"/>
    <w:rsid w:val="00231A6A"/>
    <w:rsid w:val="002457E8"/>
    <w:rsid w:val="00253D4A"/>
    <w:rsid w:val="002716F7"/>
    <w:rsid w:val="00273FDB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675C1"/>
    <w:rsid w:val="00370E0A"/>
    <w:rsid w:val="00375CA3"/>
    <w:rsid w:val="0038395B"/>
    <w:rsid w:val="00385103"/>
    <w:rsid w:val="00386C4B"/>
    <w:rsid w:val="00387497"/>
    <w:rsid w:val="003A49CF"/>
    <w:rsid w:val="003A55EB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45403"/>
    <w:rsid w:val="00561649"/>
    <w:rsid w:val="0057353A"/>
    <w:rsid w:val="00580769"/>
    <w:rsid w:val="005809A7"/>
    <w:rsid w:val="00584E5E"/>
    <w:rsid w:val="005919F9"/>
    <w:rsid w:val="005A7E7F"/>
    <w:rsid w:val="005B7746"/>
    <w:rsid w:val="005C5662"/>
    <w:rsid w:val="005D1D4C"/>
    <w:rsid w:val="00621257"/>
    <w:rsid w:val="00621F91"/>
    <w:rsid w:val="006231E2"/>
    <w:rsid w:val="00640C2D"/>
    <w:rsid w:val="006421D4"/>
    <w:rsid w:val="00671359"/>
    <w:rsid w:val="00672AC0"/>
    <w:rsid w:val="00675819"/>
    <w:rsid w:val="00676B9B"/>
    <w:rsid w:val="00680099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419A"/>
    <w:rsid w:val="007A766C"/>
    <w:rsid w:val="007B2A66"/>
    <w:rsid w:val="007C6041"/>
    <w:rsid w:val="007D259E"/>
    <w:rsid w:val="007D413F"/>
    <w:rsid w:val="007E5BCC"/>
    <w:rsid w:val="007F66B7"/>
    <w:rsid w:val="00802899"/>
    <w:rsid w:val="008058B7"/>
    <w:rsid w:val="008077C2"/>
    <w:rsid w:val="00811011"/>
    <w:rsid w:val="00840C38"/>
    <w:rsid w:val="00844A74"/>
    <w:rsid w:val="00845449"/>
    <w:rsid w:val="008513A0"/>
    <w:rsid w:val="00870CF0"/>
    <w:rsid w:val="008B28F4"/>
    <w:rsid w:val="008B519F"/>
    <w:rsid w:val="008E4C55"/>
    <w:rsid w:val="008F0B9B"/>
    <w:rsid w:val="00911A3D"/>
    <w:rsid w:val="00920A2F"/>
    <w:rsid w:val="0094057C"/>
    <w:rsid w:val="00945C86"/>
    <w:rsid w:val="00951093"/>
    <w:rsid w:val="00975D13"/>
    <w:rsid w:val="009874E4"/>
    <w:rsid w:val="009A5071"/>
    <w:rsid w:val="009B50AF"/>
    <w:rsid w:val="009B569A"/>
    <w:rsid w:val="009C542C"/>
    <w:rsid w:val="009C7553"/>
    <w:rsid w:val="009E2758"/>
    <w:rsid w:val="009F13D4"/>
    <w:rsid w:val="00A3342C"/>
    <w:rsid w:val="00A37DCA"/>
    <w:rsid w:val="00A42A4F"/>
    <w:rsid w:val="00A45DC3"/>
    <w:rsid w:val="00A52CDA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83080"/>
    <w:rsid w:val="00BA67F5"/>
    <w:rsid w:val="00BB101D"/>
    <w:rsid w:val="00BB16C0"/>
    <w:rsid w:val="00BC3819"/>
    <w:rsid w:val="00BC55AC"/>
    <w:rsid w:val="00BD2B12"/>
    <w:rsid w:val="00BE0A49"/>
    <w:rsid w:val="00BF32FA"/>
    <w:rsid w:val="00C021D6"/>
    <w:rsid w:val="00C05E14"/>
    <w:rsid w:val="00C14475"/>
    <w:rsid w:val="00C16A4D"/>
    <w:rsid w:val="00C2654A"/>
    <w:rsid w:val="00C30AF5"/>
    <w:rsid w:val="00C31015"/>
    <w:rsid w:val="00C3196F"/>
    <w:rsid w:val="00C36EDC"/>
    <w:rsid w:val="00C41910"/>
    <w:rsid w:val="00C4799D"/>
    <w:rsid w:val="00C5311C"/>
    <w:rsid w:val="00C570DF"/>
    <w:rsid w:val="00C60916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CE6D17"/>
    <w:rsid w:val="00D0331C"/>
    <w:rsid w:val="00D06A35"/>
    <w:rsid w:val="00D1101C"/>
    <w:rsid w:val="00D14CF0"/>
    <w:rsid w:val="00D22473"/>
    <w:rsid w:val="00D400E7"/>
    <w:rsid w:val="00D507EE"/>
    <w:rsid w:val="00D64A0F"/>
    <w:rsid w:val="00D8732A"/>
    <w:rsid w:val="00DA281B"/>
    <w:rsid w:val="00DA4A97"/>
    <w:rsid w:val="00DB12EA"/>
    <w:rsid w:val="00DB39EC"/>
    <w:rsid w:val="00DC34A9"/>
    <w:rsid w:val="00DC401A"/>
    <w:rsid w:val="00DE2611"/>
    <w:rsid w:val="00DF2C0C"/>
    <w:rsid w:val="00DF4672"/>
    <w:rsid w:val="00E068B0"/>
    <w:rsid w:val="00E07225"/>
    <w:rsid w:val="00E16C94"/>
    <w:rsid w:val="00E16CFA"/>
    <w:rsid w:val="00E24D03"/>
    <w:rsid w:val="00E40371"/>
    <w:rsid w:val="00E44D0F"/>
    <w:rsid w:val="00E44ED5"/>
    <w:rsid w:val="00E46DA7"/>
    <w:rsid w:val="00E70203"/>
    <w:rsid w:val="00E81FD8"/>
    <w:rsid w:val="00E86900"/>
    <w:rsid w:val="00EA580F"/>
    <w:rsid w:val="00EA68B8"/>
    <w:rsid w:val="00EB4A27"/>
    <w:rsid w:val="00EE5CD6"/>
    <w:rsid w:val="00EF6B3E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,"/>
  <w:listSeparator w:val=";"/>
  <w14:docId w14:val="12F1A96D"/>
  <w15:docId w15:val="{EA22EC39-882B-4E6F-AD3F-44CB1F929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D14CF0"/>
    <w:pPr>
      <w:widowControl w:val="0"/>
      <w:autoSpaceDE w:val="0"/>
      <w:autoSpaceDN w:val="0"/>
      <w:spacing w:after="0" w:line="240" w:lineRule="auto"/>
      <w:ind w:left="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413396-9433-4ED3-BD93-08E26D8BD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24</cp:revision>
  <cp:lastPrinted>2020-11-24T12:41:00Z</cp:lastPrinted>
  <dcterms:created xsi:type="dcterms:W3CDTF">2020-11-24T12:36:00Z</dcterms:created>
  <dcterms:modified xsi:type="dcterms:W3CDTF">2023-03-23T06:58:00Z</dcterms:modified>
</cp:coreProperties>
</file>